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1EB16" w14:textId="77777777" w:rsidR="00066894" w:rsidRDefault="00066894" w:rsidP="00066894">
      <w:pPr>
        <w:pStyle w:val="Heading2"/>
        <w:rPr>
          <w:lang w:val="en-US"/>
        </w:rPr>
      </w:pPr>
      <w:r>
        <w:rPr>
          <w:lang w:val="en-US"/>
        </w:rPr>
        <w:t>Data Logger and Telemetry System Script</w:t>
      </w:r>
    </w:p>
    <w:p w14:paraId="386497B7" w14:textId="77777777" w:rsidR="00066894" w:rsidRDefault="00066894" w:rsidP="00066894">
      <w:pPr>
        <w:rPr>
          <w:lang w:val="en-US"/>
        </w:rPr>
      </w:pPr>
    </w:p>
    <w:p w14:paraId="061D1077" w14:textId="54C67937" w:rsidR="00066894" w:rsidRDefault="00066894" w:rsidP="00066894">
      <w:pPr>
        <w:pStyle w:val="Heading3"/>
        <w:rPr>
          <w:rFonts w:eastAsia="Arial"/>
          <w:lang w:val="en-US"/>
        </w:rPr>
      </w:pPr>
      <w:bookmarkStart w:id="0" w:name="_Toc69847630"/>
      <w:r>
        <w:rPr>
          <w:rFonts w:eastAsia="Arial"/>
          <w:lang w:val="en-US"/>
        </w:rPr>
        <w:t>Transmitter Code</w:t>
      </w:r>
      <w:bookmarkEnd w:id="0"/>
    </w:p>
    <w:p w14:paraId="240D5590" w14:textId="77777777" w:rsidR="00066894" w:rsidRPr="00A85936" w:rsidRDefault="00066894" w:rsidP="00066894">
      <w:pPr>
        <w:rPr>
          <w:lang w:val="en-US"/>
        </w:rPr>
      </w:pPr>
    </w:p>
    <w:p w14:paraId="2E982ED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include &lt;SPI.h&gt;</w:t>
      </w:r>
    </w:p>
    <w:p w14:paraId="1F4A749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include &lt;LoRa.h&gt;</w:t>
      </w:r>
    </w:p>
    <w:p w14:paraId="0667369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40A737F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//Libraries for LoRa</w:t>
      </w:r>
    </w:p>
    <w:p w14:paraId="6A1B068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include "DHT.h"</w:t>
      </w:r>
    </w:p>
    <w:p w14:paraId="29D53B7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include "DHT.h"</w:t>
      </w:r>
    </w:p>
    <w:p w14:paraId="7455F07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</w:p>
    <w:p w14:paraId="1FF792C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//Libraries for OLED Display</w:t>
      </w:r>
    </w:p>
    <w:p w14:paraId="77C5912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include &lt;Wire.h&gt;</w:t>
      </w:r>
    </w:p>
    <w:p w14:paraId="715EC1A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include &lt;Adafruit_GFX.h&gt;</w:t>
      </w:r>
    </w:p>
    <w:p w14:paraId="5B39571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include &lt;Adafruit_SSD1306.h&gt;</w:t>
      </w:r>
    </w:p>
    <w:p w14:paraId="41CE618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</w:p>
    <w:p w14:paraId="2580218E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define DHTPIN 4          //pin where the dht11 is connected</w:t>
      </w:r>
    </w:p>
    <w:p w14:paraId="3F94103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DHT dht(DHTPIN, DHT11);</w:t>
      </w:r>
    </w:p>
    <w:p w14:paraId="2E3DE5D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color w:val="C9D1D9"/>
          <w:sz w:val="24"/>
          <w:szCs w:val="24"/>
          <w:lang w:val="en-US"/>
        </w:rPr>
        <w:t>#</w:t>
      </w:r>
      <w:r w:rsidRPr="00DE3700">
        <w:rPr>
          <w:rFonts w:eastAsia="Arial" w:cs="Arial"/>
          <w:sz w:val="24"/>
          <w:szCs w:val="24"/>
          <w:lang w:val="en-US"/>
        </w:rPr>
        <w:t>define</w:t>
      </w:r>
      <w:r w:rsidRPr="00DE3700">
        <w:rPr>
          <w:rFonts w:eastAsia="Arial" w:cs="Arial"/>
          <w:color w:val="C9D1D9"/>
          <w:sz w:val="24"/>
          <w:szCs w:val="24"/>
          <w:lang w:val="en-US"/>
        </w:rPr>
        <w:t xml:space="preserve"> </w:t>
      </w:r>
      <w:r w:rsidRPr="00DE3700">
        <w:rPr>
          <w:rFonts w:eastAsia="Arial" w:cs="Arial"/>
          <w:sz w:val="24"/>
          <w:szCs w:val="24"/>
          <w:lang w:val="en-US"/>
        </w:rPr>
        <w:t>SENSOR</w:t>
      </w:r>
      <w:r w:rsidRPr="00DE3700">
        <w:rPr>
          <w:rFonts w:eastAsia="Arial" w:cs="Arial"/>
          <w:color w:val="C9D1D9"/>
          <w:sz w:val="24"/>
          <w:szCs w:val="24"/>
          <w:lang w:val="en-US"/>
        </w:rPr>
        <w:t xml:space="preserve"> </w:t>
      </w:r>
      <w:r w:rsidRPr="00DE3700">
        <w:rPr>
          <w:rFonts w:eastAsia="Arial" w:cs="Arial"/>
          <w:sz w:val="24"/>
          <w:szCs w:val="24"/>
          <w:lang w:val="en-US"/>
        </w:rPr>
        <w:t>27 //fuelflow sensor</w:t>
      </w:r>
    </w:p>
    <w:p w14:paraId="17A7523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//define the pins used by the LoRa transceiver module</w:t>
      </w:r>
    </w:p>
    <w:p w14:paraId="090A753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define ss 5</w:t>
      </w:r>
    </w:p>
    <w:p w14:paraId="713F289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define rst 14</w:t>
      </w:r>
    </w:p>
    <w:p w14:paraId="1F0483B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define dio0 2</w:t>
      </w:r>
    </w:p>
    <w:p w14:paraId="0B3CF38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3C57F7F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define BAND 866E6 for Europe</w:t>
      </w:r>
    </w:p>
    <w:p w14:paraId="15D05164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</w:p>
    <w:p w14:paraId="73CF259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//OLED pins</w:t>
      </w:r>
    </w:p>
    <w:p w14:paraId="6CE12D6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define OLED_SDA 21</w:t>
      </w:r>
    </w:p>
    <w:p w14:paraId="1596A5E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#define OLED_SCL 22 </w:t>
      </w:r>
    </w:p>
    <w:p w14:paraId="4F67434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define OLED_RST -1</w:t>
      </w:r>
    </w:p>
    <w:p w14:paraId="478D6CD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define SCREEN_WIDTH 128 // OLED display width, in pixels</w:t>
      </w:r>
    </w:p>
    <w:p w14:paraId="179435DE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lastRenderedPageBreak/>
        <w:t>#define SCREEN_HEIGHT 64 // OLED display height, in pixels</w:t>
      </w:r>
    </w:p>
    <w:p w14:paraId="2BE3320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</w:p>
    <w:p w14:paraId="46023E9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//packet counter</w:t>
      </w:r>
    </w:p>
    <w:p w14:paraId="5F27BB6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int readingID = 0;</w:t>
      </w:r>
    </w:p>
    <w:p w14:paraId="124C95F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1F21E5C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int counter = 0;</w:t>
      </w:r>
    </w:p>
    <w:p w14:paraId="72788384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String LoRaMessage = "";</w:t>
      </w:r>
    </w:p>
    <w:p w14:paraId="145A4DB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6763917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float temperature = 0;</w:t>
      </w:r>
    </w:p>
    <w:p w14:paraId="71D12A7F" w14:textId="77777777" w:rsidR="00066894" w:rsidRPr="00DE3700" w:rsidRDefault="00066894" w:rsidP="00066894">
      <w:pPr>
        <w:spacing w:line="256" w:lineRule="auto"/>
        <w:rPr>
          <w:rFonts w:eastAsia="Arial" w:cs="Arial"/>
          <w:color w:val="999999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float</w:t>
      </w:r>
      <w:r w:rsidRPr="00DE3700">
        <w:rPr>
          <w:rFonts w:eastAsia="Arial" w:cs="Arial"/>
          <w:color w:val="000000"/>
          <w:sz w:val="24"/>
          <w:szCs w:val="24"/>
          <w:lang w:val="en-US"/>
        </w:rPr>
        <w:t xml:space="preserve"> wheel_speed </w:t>
      </w:r>
      <w:r w:rsidRPr="00DE3700">
        <w:rPr>
          <w:rFonts w:eastAsia="Arial" w:cs="Arial"/>
          <w:sz w:val="24"/>
          <w:szCs w:val="24"/>
          <w:lang w:val="en-US"/>
        </w:rPr>
        <w:t>= 0;</w:t>
      </w:r>
    </w:p>
    <w:p w14:paraId="00582BEC" w14:textId="77777777" w:rsidR="00066894" w:rsidRPr="00DE3700" w:rsidRDefault="00066894" w:rsidP="00066894">
      <w:pPr>
        <w:spacing w:line="256" w:lineRule="auto"/>
        <w:rPr>
          <w:rFonts w:eastAsia="Arial" w:cs="Arial"/>
          <w:color w:val="999999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float fuel_flow = 0; </w:t>
      </w:r>
    </w:p>
    <w:p w14:paraId="5199B1DC" w14:textId="77777777" w:rsidR="00066894" w:rsidRPr="00DE3700" w:rsidRDefault="00066894" w:rsidP="00066894">
      <w:pPr>
        <w:spacing w:line="256" w:lineRule="auto"/>
        <w:rPr>
          <w:rFonts w:eastAsia="Arial" w:cs="Arial"/>
          <w:color w:val="999999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float coolant_temperature = 0;</w:t>
      </w:r>
    </w:p>
    <w:p w14:paraId="1049167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Adafruit_SSD1306 display(SCREEN_WIDTH, SCREEN_HEIGHT, &amp;Wire, OLED_RST);</w:t>
      </w:r>
    </w:p>
    <w:p w14:paraId="5EEEED4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</w:p>
    <w:p w14:paraId="0F10A84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0D14D1E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//Initialize OLED display</w:t>
      </w:r>
    </w:p>
    <w:p w14:paraId="72C5A5DE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void startOLED(){</w:t>
      </w:r>
    </w:p>
    <w:p w14:paraId="237927C4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reset OLED display via software</w:t>
      </w:r>
    </w:p>
    <w:p w14:paraId="79F7564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pinMode(OLED_RST, OUTPUT);</w:t>
      </w:r>
    </w:p>
    <w:p w14:paraId="20B4E37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igitalWrite(OLED_RST, LOW);</w:t>
      </w:r>
    </w:p>
    <w:p w14:paraId="56871CC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elay(20);</w:t>
      </w:r>
    </w:p>
    <w:p w14:paraId="1867E24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igitalWrite(OLED_RST, HIGH);</w:t>
      </w:r>
    </w:p>
    <w:p w14:paraId="645F709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3C6E30C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initialize OLED</w:t>
      </w:r>
    </w:p>
    <w:p w14:paraId="6A534FA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Wire.begin(OLED_SDA, OLED_SCL);</w:t>
      </w:r>
    </w:p>
    <w:p w14:paraId="1923034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if(!display.begin(SSD1306_SWITCHCAPVCC, 0x3c, false, false)) { // Address 0x3C for 128x32</w:t>
      </w:r>
    </w:p>
    <w:p w14:paraId="6F414CD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Serial.println(F("SSD1306 allocation failed"));</w:t>
      </w:r>
    </w:p>
    <w:p w14:paraId="372E186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for(;;); // Don't proceed, loop forever</w:t>
      </w:r>
    </w:p>
    <w:p w14:paraId="7E6B96C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</w:t>
      </w:r>
    </w:p>
    <w:p w14:paraId="0085908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lastRenderedPageBreak/>
        <w:t xml:space="preserve">  display.clearDisplay();</w:t>
      </w:r>
    </w:p>
    <w:p w14:paraId="1F05E19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isplay.setTextColor(WHITE);</w:t>
      </w:r>
    </w:p>
    <w:p w14:paraId="3FACE65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isplay.setTextSize(1);</w:t>
      </w:r>
    </w:p>
    <w:p w14:paraId="670DF76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isplay.setCursor(0,0);</w:t>
      </w:r>
    </w:p>
    <w:p w14:paraId="1DD81CF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isplay.print("LORA SENDER");</w:t>
      </w:r>
    </w:p>
    <w:p w14:paraId="06DB98E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}</w:t>
      </w:r>
    </w:p>
    <w:p w14:paraId="3184BA3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</w:p>
    <w:p w14:paraId="4BE8BEF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</w:p>
    <w:p w14:paraId="3AF24A7E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//Initialize LoRa module</w:t>
      </w:r>
    </w:p>
    <w:p w14:paraId="7C2091E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void startLoRA()</w:t>
      </w:r>
    </w:p>
    <w:p w14:paraId="088AF5E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{</w:t>
      </w:r>
    </w:p>
    <w:p w14:paraId="5607AF5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LoRa.setPins(ss, rst, dio0); //setup LoRa transceiver module</w:t>
      </w:r>
    </w:p>
    <w:p w14:paraId="7FDED7C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2308BD1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while (!LoRa.begin(BAND) &amp;&amp; counter &lt; 10) {</w:t>
      </w:r>
    </w:p>
    <w:p w14:paraId="214B066E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Serial.print(".");</w:t>
      </w:r>
    </w:p>
    <w:p w14:paraId="5642731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counter++;</w:t>
      </w:r>
    </w:p>
    <w:p w14:paraId="4E461DF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delay(500);</w:t>
      </w:r>
    </w:p>
    <w:p w14:paraId="72F9243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</w:t>
      </w:r>
    </w:p>
    <w:p w14:paraId="5AEF196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if (counter == 10) </w:t>
      </w:r>
    </w:p>
    <w:p w14:paraId="21ADC8D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{</w:t>
      </w:r>
    </w:p>
    <w:p w14:paraId="22FF1D8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// Increment readingID on every new reading</w:t>
      </w:r>
    </w:p>
    <w:p w14:paraId="301C7EB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readingID++;</w:t>
      </w:r>
    </w:p>
    <w:p w14:paraId="5035EE9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Serial.println("Starting LoRa failed!"); </w:t>
      </w:r>
    </w:p>
    <w:p w14:paraId="400E4ACE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</w:t>
      </w:r>
    </w:p>
    <w:p w14:paraId="7F588CA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println("LoRa Initialization OK!");</w:t>
      </w:r>
    </w:p>
    <w:p w14:paraId="031928B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elay(2000);</w:t>
      </w:r>
    </w:p>
    <w:p w14:paraId="773B5E3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}</w:t>
      </w:r>
    </w:p>
    <w:p w14:paraId="3B9AB2E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38CF5FE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void startDHT()</w:t>
      </w:r>
    </w:p>
    <w:p w14:paraId="069EFC0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{</w:t>
      </w:r>
    </w:p>
    <w:p w14:paraId="1C3793F4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lastRenderedPageBreak/>
        <w:t xml:space="preserve">  if (isnan(wheel_speed) || isnan(temperature) || isnan(fuel_flow) || isnan(coolane_temperature)) </w:t>
      </w:r>
    </w:p>
    <w:p w14:paraId="1B33B15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{</w:t>
      </w:r>
    </w:p>
    <w:p w14:paraId="292704D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println("Failed to read from the sensors!");</w:t>
      </w:r>
    </w:p>
    <w:p w14:paraId="58F1625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return;</w:t>
      </w:r>
    </w:p>
    <w:p w14:paraId="3F570404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</w:t>
      </w:r>
    </w:p>
    <w:p w14:paraId="0841E7D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}</w:t>
      </w:r>
    </w:p>
    <w:p w14:paraId="63671903" w14:textId="77777777" w:rsidR="00066894" w:rsidRPr="00DE3700" w:rsidRDefault="00066894" w:rsidP="00066894">
      <w:pPr>
        <w:spacing w:line="256" w:lineRule="auto"/>
        <w:rPr>
          <w:rFonts w:eastAsia="Arial" w:cs="Arial"/>
          <w:color w:val="999999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05376B0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void getReadings(){</w:t>
      </w:r>
    </w:p>
    <w:p w14:paraId="3A10897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temperature = dht.readTemperature();</w:t>
      </w:r>
    </w:p>
    <w:p w14:paraId="2777338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Serial.print(F("%  Temperature: "));</w:t>
      </w:r>
    </w:p>
    <w:p w14:paraId="22FFFDC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print(temperature);</w:t>
      </w:r>
    </w:p>
    <w:p w14:paraId="51B7CFA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println(F("°C "));</w:t>
      </w:r>
    </w:p>
    <w:p w14:paraId="13A6060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</w:p>
    <w:p w14:paraId="6341CB2D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// read hall effect sensor value</w:t>
      </w:r>
    </w:p>
    <w:p w14:paraId="6E1C639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Wheel_speed= hallRead();  // print the results to the serial monitor  Serial.println(Wheel_speed);</w:t>
      </w:r>
    </w:p>
    <w:p w14:paraId="5226C8A4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elay(1000);</w:t>
      </w:r>
    </w:p>
    <w:p w14:paraId="34EC1B6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}</w:t>
      </w:r>
    </w:p>
    <w:p w14:paraId="60E4713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36D77424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void sendReadings() {</w:t>
      </w:r>
    </w:p>
    <w:p w14:paraId="028F4EE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LoRaMessage = String(readingID) + "/" + String(temperature) + "&amp;" + String(</w:t>
      </w:r>
      <w:r w:rsidRPr="00DE3700">
        <w:rPr>
          <w:rFonts w:eastAsia="Arial" w:cs="Arial"/>
          <w:color w:val="000000"/>
          <w:sz w:val="24"/>
          <w:szCs w:val="24"/>
          <w:lang w:val="en-US"/>
        </w:rPr>
        <w:t>Wheel_speed</w:t>
      </w:r>
      <w:r w:rsidRPr="00DE3700">
        <w:rPr>
          <w:rFonts w:eastAsia="Arial" w:cs="Arial"/>
          <w:sz w:val="24"/>
          <w:szCs w:val="24"/>
          <w:lang w:val="en-US"/>
        </w:rPr>
        <w:t>) + "&amp;" + String(fuel_flow) + "&amp;" + String(</w:t>
      </w:r>
      <w:r w:rsidRPr="00DE3700">
        <w:rPr>
          <w:rFonts w:eastAsia="Arial" w:cs="Arial"/>
          <w:color w:val="000000"/>
          <w:sz w:val="24"/>
          <w:szCs w:val="24"/>
          <w:lang w:val="en-US"/>
        </w:rPr>
        <w:t>coolant_temperature</w:t>
      </w:r>
      <w:r w:rsidRPr="00DE3700">
        <w:rPr>
          <w:rFonts w:eastAsia="Arial" w:cs="Arial"/>
          <w:sz w:val="24"/>
          <w:szCs w:val="24"/>
          <w:lang w:val="en-US"/>
        </w:rPr>
        <w:t>);</w:t>
      </w:r>
    </w:p>
    <w:p w14:paraId="4ED3259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Send LoRa packet to receiver</w:t>
      </w:r>
    </w:p>
    <w:p w14:paraId="1555459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LoRa.beginPacket();</w:t>
      </w:r>
    </w:p>
    <w:p w14:paraId="035B330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LoRa.print(LoRaMessage);</w:t>
      </w:r>
    </w:p>
    <w:p w14:paraId="5CC27654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LoRa.endPacket();</w:t>
      </w:r>
    </w:p>
    <w:p w14:paraId="2B4250F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</w:t>
      </w:r>
    </w:p>
    <w:p w14:paraId="2A29663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print("Sending packet: ");</w:t>
      </w:r>
    </w:p>
    <w:p w14:paraId="1142BB8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println(readingID);</w:t>
      </w:r>
    </w:p>
    <w:p w14:paraId="481FD27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readingID++;</w:t>
      </w:r>
    </w:p>
    <w:p w14:paraId="07DA55E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println(LoRaMessage);</w:t>
      </w:r>
    </w:p>
    <w:p w14:paraId="5E1E78F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lastRenderedPageBreak/>
        <w:t>}</w:t>
      </w:r>
    </w:p>
    <w:p w14:paraId="5213E48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6033542D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void setup() {</w:t>
      </w:r>
    </w:p>
    <w:p w14:paraId="2C313E9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initialize Serial Monitor</w:t>
      </w:r>
    </w:p>
    <w:p w14:paraId="783A93B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begin(115200);</w:t>
      </w:r>
    </w:p>
    <w:p w14:paraId="7A42FA5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ht.begin();</w:t>
      </w:r>
    </w:p>
    <w:p w14:paraId="768C159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tartDHT();</w:t>
      </w:r>
    </w:p>
    <w:p w14:paraId="7725C854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tartOLED();</w:t>
      </w:r>
    </w:p>
    <w:p w14:paraId="7F83237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tartLoRA();</w:t>
      </w:r>
    </w:p>
    <w:p w14:paraId="64F399A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}</w:t>
      </w:r>
    </w:p>
    <w:p w14:paraId="705AF31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void loop() {</w:t>
      </w:r>
    </w:p>
    <w:p w14:paraId="6C2C752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getReadings();</w:t>
      </w:r>
    </w:p>
    <w:p w14:paraId="00970AD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ndReadings();</w:t>
      </w:r>
    </w:p>
    <w:p w14:paraId="3D87EAC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elay(5000);</w:t>
      </w:r>
    </w:p>
    <w:p w14:paraId="22473DE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}</w:t>
      </w:r>
    </w:p>
    <w:p w14:paraId="221F5350" w14:textId="77777777" w:rsidR="00066894" w:rsidRPr="00DE3700" w:rsidRDefault="00066894" w:rsidP="00066894">
      <w:pPr>
        <w:spacing w:line="256" w:lineRule="auto"/>
        <w:rPr>
          <w:rFonts w:eastAsia="Arial" w:cs="Arial"/>
          <w:b/>
          <w:bCs/>
          <w:sz w:val="28"/>
          <w:szCs w:val="28"/>
          <w:lang w:val="en-US"/>
        </w:rPr>
      </w:pPr>
    </w:p>
    <w:p w14:paraId="26CBEFF7" w14:textId="5D251BE1" w:rsidR="00066894" w:rsidRDefault="00066894" w:rsidP="00066894">
      <w:pPr>
        <w:pStyle w:val="Heading3"/>
        <w:rPr>
          <w:rFonts w:eastAsia="Arial"/>
          <w:lang w:val="en-US"/>
        </w:rPr>
      </w:pPr>
      <w:bookmarkStart w:id="1" w:name="_Toc69847631"/>
      <w:r>
        <w:rPr>
          <w:rFonts w:eastAsia="Arial"/>
          <w:lang w:val="en-US"/>
        </w:rPr>
        <w:t>Receiver Code</w:t>
      </w:r>
      <w:bookmarkEnd w:id="1"/>
    </w:p>
    <w:p w14:paraId="78C1B0A4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</w:p>
    <w:p w14:paraId="39A2829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include &lt;WiFi.h&gt;</w:t>
      </w:r>
    </w:p>
    <w:p w14:paraId="2A78637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include "ESPAsyncWebServer.h"</w:t>
      </w:r>
    </w:p>
    <w:p w14:paraId="678CEE8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24A7752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include &lt;SPIFFS.h&gt;</w:t>
      </w:r>
    </w:p>
    <w:p w14:paraId="4746374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6BC37E0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//Libraries for LoRa</w:t>
      </w:r>
    </w:p>
    <w:p w14:paraId="45C6A73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include &lt;SPI.h&gt;</w:t>
      </w:r>
    </w:p>
    <w:p w14:paraId="7109A65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include &lt;LoRa.h&gt;</w:t>
      </w:r>
    </w:p>
    <w:p w14:paraId="1A3F751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0F7C5F7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// Libraries to get time from NTP Server</w:t>
      </w:r>
    </w:p>
    <w:p w14:paraId="3166CC6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include &lt;NTPClient.h&gt;</w:t>
      </w:r>
    </w:p>
    <w:p w14:paraId="4FBBFDB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include &lt;WiFiUdp.h&gt;</w:t>
      </w:r>
    </w:p>
    <w:p w14:paraId="7A00D96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0DA022CD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lastRenderedPageBreak/>
        <w:t>//define the pins used by the LoRa transceiver module</w:t>
      </w:r>
    </w:p>
    <w:p w14:paraId="5363CDBD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define ss 5</w:t>
      </w:r>
    </w:p>
    <w:p w14:paraId="36D8BF8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define rst 14</w:t>
      </w:r>
    </w:p>
    <w:p w14:paraId="3437644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define dio0 2</w:t>
      </w:r>
    </w:p>
    <w:p w14:paraId="4C0F866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0AA52D7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#define BAND 433E6    //433E6 for Asia, 866E6 for Europe, 915E6 for North America</w:t>
      </w:r>
    </w:p>
    <w:p w14:paraId="7DCDD93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5D13DD0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// Replace with your network credentials</w:t>
      </w:r>
    </w:p>
    <w:p w14:paraId="5E13A76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const char* ssid     = "myhome";</w:t>
      </w:r>
    </w:p>
    <w:p w14:paraId="330A851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const char* password = "9496234603";</w:t>
      </w:r>
    </w:p>
    <w:p w14:paraId="35A0BFA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72E59D5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// Define NTP Client to get time</w:t>
      </w:r>
    </w:p>
    <w:p w14:paraId="6DD228D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WiFiUDP ntpUDP;</w:t>
      </w:r>
    </w:p>
    <w:p w14:paraId="32757AED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NTPClient timeClient(ntpUDP);</w:t>
      </w:r>
    </w:p>
    <w:p w14:paraId="5FF9A03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0683B70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// Variables to save date and time</w:t>
      </w:r>
    </w:p>
    <w:p w14:paraId="0611034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String formattedDate;</w:t>
      </w:r>
    </w:p>
    <w:p w14:paraId="55B760B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String day;</w:t>
      </w:r>
    </w:p>
    <w:p w14:paraId="7705D62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String hour;</w:t>
      </w:r>
    </w:p>
    <w:p w14:paraId="35F533D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String timestamp;</w:t>
      </w:r>
    </w:p>
    <w:p w14:paraId="1AD2964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1BDAD23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34C068D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// Initialize variables to get and save LoRa data</w:t>
      </w:r>
    </w:p>
    <w:p w14:paraId="5482010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int rssi;</w:t>
      </w:r>
    </w:p>
    <w:p w14:paraId="1A6E40FD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String loRaMessage;</w:t>
      </w:r>
    </w:p>
    <w:p w14:paraId="12BFDC6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String temperature;</w:t>
      </w:r>
    </w:p>
    <w:p w14:paraId="6577925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String wheel_speed;</w:t>
      </w:r>
    </w:p>
    <w:p w14:paraId="3735160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String fuel_flow;</w:t>
      </w:r>
    </w:p>
    <w:p w14:paraId="0A9AD3E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br w:type="page"/>
      </w:r>
    </w:p>
    <w:p w14:paraId="70BFF1B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lastRenderedPageBreak/>
        <w:t>String coolant_temperature;</w:t>
      </w:r>
    </w:p>
    <w:p w14:paraId="0EA937E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String readingID;</w:t>
      </w:r>
    </w:p>
    <w:p w14:paraId="0CD154F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55B5FB6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// Create AsyncWebServer object on port 80</w:t>
      </w:r>
    </w:p>
    <w:p w14:paraId="417A463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AsyncWebServer server(80);</w:t>
      </w:r>
    </w:p>
    <w:p w14:paraId="0AE4240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6D4763B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// Replaces placeholder with DHT values</w:t>
      </w:r>
    </w:p>
    <w:p w14:paraId="66C9DD7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String processor(const String&amp; var){</w:t>
      </w:r>
    </w:p>
    <w:p w14:paraId="6941101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Serial.println(var);</w:t>
      </w:r>
    </w:p>
    <w:p w14:paraId="00132C9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if(var == "TEMPERATURE"){</w:t>
      </w:r>
    </w:p>
    <w:p w14:paraId="7AA2FF8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return temperature;</w:t>
      </w:r>
    </w:p>
    <w:p w14:paraId="5A31303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</w:t>
      </w:r>
    </w:p>
    <w:p w14:paraId="2C1282C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else if(var == "WHEEL_SPEED"){</w:t>
      </w:r>
    </w:p>
    <w:p w14:paraId="5D2F978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return wheel_speed;</w:t>
      </w:r>
    </w:p>
    <w:p w14:paraId="05D51FB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</w:t>
      </w:r>
    </w:p>
    <w:p w14:paraId="5C2D704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else if(var == “FUEL_FLOW"){</w:t>
      </w:r>
    </w:p>
    <w:p w14:paraId="5638A59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return fuel_flow;</w:t>
      </w:r>
    </w:p>
    <w:p w14:paraId="56345C6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</w:t>
      </w:r>
    </w:p>
    <w:p w14:paraId="31C8D1A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else if(var == "COOLANT_TEMPERATURE"){</w:t>
      </w:r>
    </w:p>
    <w:p w14:paraId="001EBF8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return coolant_temperature;</w:t>
      </w:r>
    </w:p>
    <w:p w14:paraId="36A6F7D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</w:t>
      </w:r>
    </w:p>
    <w:p w14:paraId="3E7F8DE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</w:p>
    <w:p w14:paraId="3E7312F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else if(var == "TIMESTAMP"){</w:t>
      </w:r>
    </w:p>
    <w:p w14:paraId="5FAB248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return timestamp;</w:t>
      </w:r>
    </w:p>
    <w:p w14:paraId="43A4717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</w:t>
      </w:r>
    </w:p>
    <w:p w14:paraId="16A1745E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else if (var == "RRSI"){</w:t>
      </w:r>
    </w:p>
    <w:p w14:paraId="4AF9EBF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return String(rssi);</w:t>
      </w:r>
    </w:p>
    <w:p w14:paraId="70DEA7A4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</w:t>
      </w:r>
    </w:p>
    <w:p w14:paraId="28D225E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return String();</w:t>
      </w:r>
    </w:p>
    <w:p w14:paraId="2104FB5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}</w:t>
      </w:r>
    </w:p>
    <w:p w14:paraId="572B0C1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//Initialize LoRa module</w:t>
      </w:r>
    </w:p>
    <w:p w14:paraId="297B1C1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lastRenderedPageBreak/>
        <w:t>void startLoRA(){</w:t>
      </w:r>
    </w:p>
    <w:p w14:paraId="72F109A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int counter;</w:t>
      </w:r>
    </w:p>
    <w:p w14:paraId="240D069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22C2B97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setup LoRa transceiver module</w:t>
      </w:r>
    </w:p>
    <w:p w14:paraId="2352695E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LoRa.setPins(ss, rst, dio0); //setup LoRa transceiver module</w:t>
      </w:r>
    </w:p>
    <w:p w14:paraId="2BA11224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5D41C47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while (!LoRa.begin(BAND) &amp;&amp; counter &lt; 10) {</w:t>
      </w:r>
    </w:p>
    <w:p w14:paraId="3F1C18A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Serial.print(".");</w:t>
      </w:r>
    </w:p>
    <w:p w14:paraId="33EB64D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counter++;</w:t>
      </w:r>
    </w:p>
    <w:p w14:paraId="6888443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delay(500);</w:t>
      </w:r>
    </w:p>
    <w:p w14:paraId="4EAE40C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</w:t>
      </w:r>
    </w:p>
    <w:p w14:paraId="0DF81F1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if (counter == 10) {</w:t>
      </w:r>
    </w:p>
    <w:p w14:paraId="02CD4E1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// Increment readingID on every new reading</w:t>
      </w:r>
    </w:p>
    <w:p w14:paraId="1939533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Serial.println("Starting LoRa failed!"); </w:t>
      </w:r>
    </w:p>
    <w:p w14:paraId="473A722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</w:t>
      </w:r>
    </w:p>
    <w:p w14:paraId="2839EE6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println("LoRa Initialization OK!");</w:t>
      </w:r>
    </w:p>
    <w:p w14:paraId="517AB92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isplay.setCursor(0,10);</w:t>
      </w:r>
    </w:p>
    <w:p w14:paraId="6C1E1D0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isplay.clearDisplay();</w:t>
      </w:r>
    </w:p>
    <w:p w14:paraId="5A4C8C2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isplay.print("LoRa Initializing OK!");</w:t>
      </w:r>
    </w:p>
    <w:p w14:paraId="45A9A2B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isplay.display();</w:t>
      </w:r>
    </w:p>
    <w:p w14:paraId="17D310B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elay(2000);</w:t>
      </w:r>
    </w:p>
    <w:p w14:paraId="1734B04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}</w:t>
      </w:r>
    </w:p>
    <w:p w14:paraId="5B5B099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4E8C3E2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void connectWiFi(){</w:t>
      </w:r>
    </w:p>
    <w:p w14:paraId="753A070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 Connect to Wi-Fi network with SSID and password</w:t>
      </w:r>
    </w:p>
    <w:p w14:paraId="4E2CB11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print("Connecting to ");</w:t>
      </w:r>
    </w:p>
    <w:p w14:paraId="2391E06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println(ssid);</w:t>
      </w:r>
    </w:p>
    <w:p w14:paraId="2E5B63C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WiFi.begin(ssid, password);</w:t>
      </w:r>
    </w:p>
    <w:p w14:paraId="030EB8C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while (WiFi.status() != WL_CONNECTED) {</w:t>
      </w:r>
    </w:p>
    <w:p w14:paraId="66D2B58D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delay(500);</w:t>
      </w:r>
    </w:p>
    <w:p w14:paraId="3C8BE294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Serial.print(".");</w:t>
      </w:r>
    </w:p>
    <w:p w14:paraId="5D80180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lastRenderedPageBreak/>
        <w:t xml:space="preserve">  }</w:t>
      </w:r>
    </w:p>
    <w:p w14:paraId="1626198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 Print local IP address and start web server</w:t>
      </w:r>
    </w:p>
    <w:p w14:paraId="4EAE6C9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println("");</w:t>
      </w:r>
    </w:p>
    <w:p w14:paraId="1487E1AD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println("WiFi connected.");</w:t>
      </w:r>
    </w:p>
    <w:p w14:paraId="3BE96C0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println("IP address: ");</w:t>
      </w:r>
    </w:p>
    <w:p w14:paraId="04E1717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println(WiFi.localIP());</w:t>
      </w:r>
    </w:p>
    <w:p w14:paraId="57CB2C9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isplay.setCursor(0,20);</w:t>
      </w:r>
    </w:p>
    <w:p w14:paraId="287B4DF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isplay.print("Access web server at: ");</w:t>
      </w:r>
    </w:p>
    <w:p w14:paraId="1D6AC8C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isplay.setCursor(0,30);</w:t>
      </w:r>
    </w:p>
    <w:p w14:paraId="24A5888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isplay.print(WiFi.localIP());</w:t>
      </w:r>
    </w:p>
    <w:p w14:paraId="7D72B39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isplay.display();</w:t>
      </w:r>
    </w:p>
    <w:p w14:paraId="3461D72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}</w:t>
      </w:r>
    </w:p>
    <w:p w14:paraId="28876E0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6E93BB6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// Read LoRa packet and get the sensor readings</w:t>
      </w:r>
    </w:p>
    <w:p w14:paraId="3488801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void getLoRaData() {</w:t>
      </w:r>
    </w:p>
    <w:p w14:paraId="73A68B9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print("Lora packet received: ");</w:t>
      </w:r>
    </w:p>
    <w:p w14:paraId="57469B5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 Read packet</w:t>
      </w:r>
    </w:p>
    <w:p w14:paraId="4AC13C6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while (LoRa.available()) {</w:t>
      </w:r>
    </w:p>
    <w:p w14:paraId="723639C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String LoRaData = LoRa.readString();</w:t>
      </w:r>
    </w:p>
    <w:p w14:paraId="2553F17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// LoRaData format: readingID/temperature&amp;soilMoisture#batterylevel</w:t>
      </w:r>
    </w:p>
    <w:p w14:paraId="20626E0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// String example: 1/27.43&amp;654#95.34</w:t>
      </w:r>
    </w:p>
    <w:p w14:paraId="7B2373D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Serial.print(LoRaData); </w:t>
      </w:r>
    </w:p>
    <w:p w14:paraId="1A2081B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</w:t>
      </w:r>
    </w:p>
    <w:p w14:paraId="6C1BEA6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// Get readingID, temperature and moisture</w:t>
      </w:r>
    </w:p>
    <w:p w14:paraId="05FCEE8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int pos1 = LoRaData.indexOf('/');</w:t>
      </w:r>
    </w:p>
    <w:p w14:paraId="53577AF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int pos2 = LoRaData.indexOf('&amp;');</w:t>
      </w:r>
    </w:p>
    <w:p w14:paraId="5E166D3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readingID = LoRaData.substring(0, pos1);</w:t>
      </w:r>
    </w:p>
    <w:p w14:paraId="1D67C18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temperature = LoRaData.substring(pos1 +1, pos2);</w:t>
      </w:r>
    </w:p>
    <w:p w14:paraId="3077170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humidity = LoRaData.substring(pos2+1, LoRaData.length());   </w:t>
      </w:r>
    </w:p>
    <w:p w14:paraId="63BB44F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</w:t>
      </w:r>
    </w:p>
    <w:p w14:paraId="2252181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 Get RSSI</w:t>
      </w:r>
    </w:p>
    <w:p w14:paraId="4272179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lastRenderedPageBreak/>
        <w:t xml:space="preserve">  rssi = LoRa.packetRssi();</w:t>
      </w:r>
    </w:p>
    <w:p w14:paraId="2DFF1C4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print(" with RSSI ");    </w:t>
      </w:r>
    </w:p>
    <w:p w14:paraId="2EEB7F6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println(rssi);</w:t>
      </w:r>
    </w:p>
    <w:p w14:paraId="1B84003E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}</w:t>
      </w:r>
    </w:p>
    <w:p w14:paraId="320A123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476A34C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// Function to get date and time from NTPClient</w:t>
      </w:r>
    </w:p>
    <w:p w14:paraId="5076A95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void getTimeStamp() {</w:t>
      </w:r>
    </w:p>
    <w:p w14:paraId="734BC85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while(!timeClient.update()) {</w:t>
      </w:r>
    </w:p>
    <w:p w14:paraId="3D51D254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timeClient.forceUpdate();</w:t>
      </w:r>
    </w:p>
    <w:p w14:paraId="06FEABD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</w:t>
      </w:r>
    </w:p>
    <w:p w14:paraId="73125FD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 The formattedDate comes with the following format:</w:t>
      </w:r>
    </w:p>
    <w:p w14:paraId="22F2CE8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 2018-05-28T16:00:13Z</w:t>
      </w:r>
    </w:p>
    <w:p w14:paraId="57EA301D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 We need to extract date and time</w:t>
      </w:r>
    </w:p>
    <w:p w14:paraId="4E44BA4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formattedDate = timeClient.getFormattedDate();</w:t>
      </w:r>
    </w:p>
    <w:p w14:paraId="3DAB054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println(formattedDate);</w:t>
      </w:r>
    </w:p>
    <w:p w14:paraId="64F6DD5E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6D97582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 Extract date</w:t>
      </w:r>
    </w:p>
    <w:p w14:paraId="621DDDC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int splitT = formattedDate.indexOf("T");</w:t>
      </w:r>
    </w:p>
    <w:p w14:paraId="2ED2272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day = formattedDate.substring(0, splitT);</w:t>
      </w:r>
    </w:p>
    <w:p w14:paraId="4F3614A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println(day);</w:t>
      </w:r>
    </w:p>
    <w:p w14:paraId="68C26D8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 Extract time</w:t>
      </w:r>
    </w:p>
    <w:p w14:paraId="05F0DCB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hour = formattedDate.substring(splitT+1, formattedDate.length()-1);</w:t>
      </w:r>
    </w:p>
    <w:p w14:paraId="045017F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println(hour);</w:t>
      </w:r>
    </w:p>
    <w:p w14:paraId="0FB372FD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timestamp = day + " " + hour;</w:t>
      </w:r>
    </w:p>
    <w:p w14:paraId="724EFFBE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}</w:t>
      </w:r>
    </w:p>
    <w:p w14:paraId="5BB5FFD4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70243FC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void setup() { </w:t>
      </w:r>
    </w:p>
    <w:p w14:paraId="39AEC3D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 Initialize Serial Monitor</w:t>
      </w:r>
    </w:p>
    <w:p w14:paraId="009C5C0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ial.begin(115200);</w:t>
      </w:r>
    </w:p>
    <w:p w14:paraId="098396F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tartLoRA();</w:t>
      </w:r>
    </w:p>
    <w:p w14:paraId="184274F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connectWiFi();</w:t>
      </w:r>
    </w:p>
    <w:p w14:paraId="488D1B4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lastRenderedPageBreak/>
        <w:t xml:space="preserve">  </w:t>
      </w:r>
    </w:p>
    <w:p w14:paraId="685C4D3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if(!SPIFFS.begin()){</w:t>
      </w:r>
    </w:p>
    <w:p w14:paraId="380A439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Serial.println("An Error has occurred while mounting SPIFFS");</w:t>
      </w:r>
    </w:p>
    <w:p w14:paraId="7CCFDC2E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return;</w:t>
      </w:r>
    </w:p>
    <w:p w14:paraId="4D3ED93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</w:t>
      </w:r>
    </w:p>
    <w:p w14:paraId="7F20847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 Route for root / web page</w:t>
      </w:r>
    </w:p>
    <w:p w14:paraId="1D87003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ver.on("/", HTTP_GET, [](AsyncWebServerRequest *request){</w:t>
      </w:r>
    </w:p>
    <w:p w14:paraId="5F1FBA9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request-&gt;send(SPIFFS, "/index.html", String(), false, processor);</w:t>
      </w:r>
    </w:p>
    <w:p w14:paraId="5F46C5D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);</w:t>
      </w:r>
    </w:p>
    <w:p w14:paraId="3920BAC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ver.on("/temperature", HTTP_GET, [](AsyncWebServerRequest *request){</w:t>
      </w:r>
    </w:p>
    <w:p w14:paraId="37AA067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request-&gt;send_P(200, "text/plain", temperature.c_str());</w:t>
      </w:r>
    </w:p>
    <w:p w14:paraId="10C6B01E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);</w:t>
      </w:r>
    </w:p>
    <w:p w14:paraId="315F1AC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ver.on("/wheel_speed", HTTP_GET, [](AsyncWebServerRequest *request){</w:t>
      </w:r>
    </w:p>
    <w:p w14:paraId="28943B9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request-&gt;send_P(200, "text/plain", wheel_speed.c_str());</w:t>
      </w:r>
    </w:p>
    <w:p w14:paraId="59BFA34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);</w:t>
      </w:r>
    </w:p>
    <w:p w14:paraId="27E842F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server.on("/fuel_flow", HTTP_GET, [](AsyncWebServerRequest *request){</w:t>
      </w:r>
    </w:p>
    <w:p w14:paraId="145F06C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request-&gt;send_P(200, "text/plain", fuel_flow.c_str());</w:t>
      </w:r>
    </w:p>
    <w:p w14:paraId="1C94E25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);</w:t>
      </w:r>
    </w:p>
    <w:p w14:paraId="16BB940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server.on("/coolant_temperature", HTTP_GET, [](AsyncWebServerRequest *request){</w:t>
      </w:r>
    </w:p>
    <w:p w14:paraId="352A660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request-&gt;send_P(200, "text/plain", coolant_temperature.c_str());</w:t>
      </w:r>
    </w:p>
    <w:p w14:paraId="3699B93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);</w:t>
      </w:r>
    </w:p>
    <w:p w14:paraId="4263718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</w:p>
    <w:p w14:paraId="7C07669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ver.on("/timestamp", HTTP_GET, [](AsyncWebServerRequest *request){</w:t>
      </w:r>
    </w:p>
    <w:p w14:paraId="42F7962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request-&gt;send_P(200, "text/plain", timestamp.c_str());</w:t>
      </w:r>
    </w:p>
    <w:p w14:paraId="2F494F2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);</w:t>
      </w:r>
    </w:p>
    <w:p w14:paraId="2A6D9ED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ver.on("/rssi", HTTP_GET, [](AsyncWebServerRequest *request){</w:t>
      </w:r>
    </w:p>
    <w:p w14:paraId="4A72C57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request-&gt;send_P(200, "text/plain", String(rssi).c_str());</w:t>
      </w:r>
    </w:p>
    <w:p w14:paraId="300E44A4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);</w:t>
      </w:r>
    </w:p>
    <w:p w14:paraId="2E6C1C5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// Start server</w:t>
      </w:r>
    </w:p>
    <w:p w14:paraId="0487605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server.begin();</w:t>
      </w:r>
    </w:p>
    <w:p w14:paraId="5887A85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lastRenderedPageBreak/>
        <w:t xml:space="preserve">  </w:t>
      </w:r>
    </w:p>
    <w:p w14:paraId="67512CE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 Initialize a NTPClient to get time</w:t>
      </w:r>
    </w:p>
    <w:p w14:paraId="30346EF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timeClient.begin();</w:t>
      </w:r>
    </w:p>
    <w:p w14:paraId="6691B36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 Set offset time in seconds to adjust for your timezone, for example:</w:t>
      </w:r>
    </w:p>
    <w:p w14:paraId="7E9D313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 GMT +1 = 3600</w:t>
      </w:r>
    </w:p>
    <w:p w14:paraId="6F75016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timeClient.setTimeOffset(0);</w:t>
      </w:r>
    </w:p>
    <w:p w14:paraId="76C4067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}</w:t>
      </w:r>
    </w:p>
    <w:p w14:paraId="5938DDA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759CCC4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void loop() {</w:t>
      </w:r>
    </w:p>
    <w:p w14:paraId="1B54990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// Check if there are LoRa packets available</w:t>
      </w:r>
    </w:p>
    <w:p w14:paraId="177E889E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int packetSize = LoRa.parsePacket();</w:t>
      </w:r>
    </w:p>
    <w:p w14:paraId="6C4BD34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if (packetSize) {</w:t>
      </w:r>
    </w:p>
    <w:p w14:paraId="33F5991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getLoRaData();</w:t>
      </w:r>
    </w:p>
    <w:p w14:paraId="6FFE23A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getTimeStamp();</w:t>
      </w:r>
    </w:p>
    <w:p w14:paraId="03A9940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</w:t>
      </w:r>
    </w:p>
    <w:p w14:paraId="1BA0C7C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}</w:t>
      </w:r>
    </w:p>
    <w:p w14:paraId="021C109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</w:p>
    <w:p w14:paraId="09B4D2F6" w14:textId="73AB6BF7" w:rsidR="00066894" w:rsidRDefault="00066894" w:rsidP="00066894">
      <w:pPr>
        <w:pStyle w:val="Heading3"/>
        <w:rPr>
          <w:rFonts w:eastAsia="Arial"/>
          <w:lang w:val="en-US"/>
        </w:rPr>
      </w:pPr>
      <w:bookmarkStart w:id="2" w:name="_Toc69847632"/>
      <w:r>
        <w:rPr>
          <w:rFonts w:eastAsia="Arial"/>
          <w:lang w:val="en-US"/>
        </w:rPr>
        <w:t>Webpage Code</w:t>
      </w:r>
      <w:bookmarkEnd w:id="2"/>
    </w:p>
    <w:p w14:paraId="790DEEFF" w14:textId="77777777" w:rsidR="00066894" w:rsidRPr="00A85936" w:rsidRDefault="00066894" w:rsidP="00066894">
      <w:pPr>
        <w:rPr>
          <w:lang w:val="en-US"/>
        </w:rPr>
      </w:pPr>
    </w:p>
    <w:p w14:paraId="2696B65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&lt;!DOCTYPE HTML&gt;&lt;html&gt;</w:t>
      </w:r>
    </w:p>
    <w:p w14:paraId="7EDE397D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&lt;head&gt;</w:t>
      </w:r>
    </w:p>
    <w:p w14:paraId="2E50635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&lt;meta name="viewport" content="width=device-width, initial-scale=1"&gt;</w:t>
      </w:r>
    </w:p>
    <w:p w14:paraId="5D003FB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&lt;link rel="icon" href="data:,"&gt;</w:t>
      </w:r>
    </w:p>
    <w:p w14:paraId="6D9A6A3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&lt;title&gt;ESP32 (LoRa + Server)&lt;/title&gt;</w:t>
      </w:r>
    </w:p>
    <w:p w14:paraId="57EA768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&lt;link rel="stylesheet" href="https://use.fontawesome.com/releases/v5.7.2/css/all.css" integrity="sha384-fnmOCqbTlWIlj8LyTjo7mOUStjsKC4pOpQbqyi7RrhN7udi9RwhKkMHpvLbHG9Sr" crossorigin="anonymous"&gt;</w:t>
      </w:r>
    </w:p>
    <w:p w14:paraId="58D3220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&lt;style&gt;</w:t>
      </w:r>
    </w:p>
    <w:p w14:paraId="36CDCE8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body {</w:t>
      </w:r>
    </w:p>
    <w:p w14:paraId="1078ABF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  margin: 0;</w:t>
      </w:r>
    </w:p>
    <w:p w14:paraId="00691E6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  font-family: Arial, Helvetica, sans-serif;</w:t>
      </w:r>
    </w:p>
    <w:p w14:paraId="5BC05E2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lastRenderedPageBreak/>
        <w:t xml:space="preserve">      text-align: center;</w:t>
      </w:r>
    </w:p>
    <w:p w14:paraId="7DE937B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}</w:t>
      </w:r>
    </w:p>
    <w:p w14:paraId="770A5FA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header {</w:t>
      </w:r>
    </w:p>
    <w:p w14:paraId="6403BE1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  margin: 0;</w:t>
      </w:r>
    </w:p>
    <w:p w14:paraId="7E9F618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  padding-top: 5vh;</w:t>
      </w:r>
    </w:p>
    <w:p w14:paraId="436D393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  padding-bottom: 5vh;</w:t>
      </w:r>
    </w:p>
    <w:p w14:paraId="5039677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  overflow: hidden;</w:t>
      </w:r>
    </w:p>
    <w:p w14:paraId="45435B0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  background-size: cover;</w:t>
      </w:r>
    </w:p>
    <w:p w14:paraId="4408261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  color: white;</w:t>
      </w:r>
    </w:p>
    <w:p w14:paraId="07A9EE3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}</w:t>
      </w:r>
    </w:p>
    <w:p w14:paraId="1D246DC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h2 {</w:t>
      </w:r>
    </w:p>
    <w:p w14:paraId="19933A5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  font-size: 2.0rem;</w:t>
      </w:r>
    </w:p>
    <w:p w14:paraId="4030E78E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}</w:t>
      </w:r>
    </w:p>
    <w:p w14:paraId="2F2FF9E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p { font-size: 1.2rem; }</w:t>
      </w:r>
    </w:p>
    <w:p w14:paraId="5E93833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.units { font-size: 1.2rem; }</w:t>
      </w:r>
    </w:p>
    <w:p w14:paraId="5C1D9C7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.readings { font-size: 2.0rem; }</w:t>
      </w:r>
    </w:p>
    <w:p w14:paraId="77083FA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&lt;/style&gt;</w:t>
      </w:r>
    </w:p>
    <w:p w14:paraId="127E828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&lt;/head&gt;</w:t>
      </w:r>
    </w:p>
    <w:p w14:paraId="1A62F40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&lt;body&gt;</w:t>
      </w:r>
    </w:p>
    <w:p w14:paraId="613868BD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&lt;header&gt;</w:t>
      </w:r>
    </w:p>
    <w:p w14:paraId="4C16FD5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&lt;h2&gt;ESP32 (LoRa + Server)&lt;/h2&gt;</w:t>
      </w:r>
    </w:p>
    <w:p w14:paraId="2901D4E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&lt;p&gt;&lt;strong&gt;Last received packet:&lt;br/&gt;&lt;span id="timestamp"&gt;%TIMESTAMP%&lt;/span&gt;&lt;/strong&gt;&lt;/p&gt;</w:t>
      </w:r>
    </w:p>
    <w:p w14:paraId="4651D47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&lt;p&gt;LoRa RSSI: &lt;span id="rssi"&gt;%RSSI%&lt;/span&gt;&lt;/p&gt;</w:t>
      </w:r>
    </w:p>
    <w:p w14:paraId="4C50FA0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&lt;/header&gt;</w:t>
      </w:r>
    </w:p>
    <w:p w14:paraId="5994B0BD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&lt;main&gt;</w:t>
      </w:r>
    </w:p>
    <w:p w14:paraId="384D2677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&lt;p&gt;</w:t>
      </w:r>
    </w:p>
    <w:p w14:paraId="02C97AFA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&lt;i class="fas fa-thermometer-half" style="color:#059e8a;"&gt;&lt;/i&gt; Temperature: &lt;span id="temperature" class="readings"&gt;%TEMPERATURE%&lt;/span&gt;</w:t>
      </w:r>
    </w:p>
    <w:p w14:paraId="067F70D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&lt;sup&gt;&amp;deg;C&lt;/sup&gt;</w:t>
      </w:r>
    </w:p>
    <w:p w14:paraId="6218751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&lt;/p&gt;</w:t>
      </w:r>
    </w:p>
    <w:p w14:paraId="5F500E44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lastRenderedPageBreak/>
        <w:t xml:space="preserve">  &lt;p&gt;</w:t>
      </w:r>
    </w:p>
    <w:p w14:paraId="1D40365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&lt;i class="fas fa-tint" style="color:#00add6;"&gt;&lt;/i&gt; Wheel Speed: &lt;span id="wheel_speed" class="readings"&gt;%WHEEL_SPEED%&lt;/span&gt;</w:t>
      </w:r>
    </w:p>
    <w:p w14:paraId="4371C08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&lt;sup&gt;&amp;#37;&lt;/sup&gt;</w:t>
      </w:r>
    </w:p>
    <w:p w14:paraId="7DF4173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&lt;/p&gt;</w:t>
      </w:r>
    </w:p>
    <w:p w14:paraId="182AA15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&lt;p&gt;</w:t>
      </w:r>
    </w:p>
    <w:p w14:paraId="367B9DA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&lt;i class="fas fa-tint" style="color:#00add6;"&gt;&lt;/i&gt; Fuel Flow: &lt;span id="fuel_flow" class="readings"&gt;%FUEL_FLOW%&lt;/span&gt;</w:t>
      </w:r>
    </w:p>
    <w:p w14:paraId="3F5B175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&lt;sup&gt;&amp;#37;&lt;/sup&gt;</w:t>
      </w:r>
    </w:p>
    <w:p w14:paraId="249AFCA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&lt;/p&gt;</w:t>
      </w:r>
    </w:p>
    <w:p w14:paraId="68DB9EA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&lt;p&gt;</w:t>
      </w:r>
    </w:p>
    <w:p w14:paraId="4C61926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&lt;i class="fas fa-tint" style="color:#00add6;"&gt;&lt;/i&gt; Coolant Temperature: &lt;span id=" coolant_temperature " class="readings"&gt;%COOLANT_TEMPERATURE%&lt;/span&gt;</w:t>
      </w:r>
    </w:p>
    <w:p w14:paraId="563971C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&lt;sup&gt;&amp;#37;&lt;/sup&gt;</w:t>
      </w:r>
    </w:p>
    <w:p w14:paraId="74CF81C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&lt;/p&gt;</w:t>
      </w:r>
    </w:p>
    <w:p w14:paraId="57B304B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</w:p>
    <w:p w14:paraId="09C7B9C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</w:t>
      </w:r>
    </w:p>
    <w:p w14:paraId="4E2E6846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&lt;/main&gt;</w:t>
      </w:r>
    </w:p>
    <w:p w14:paraId="656317A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&lt;script&gt;</w:t>
      </w:r>
    </w:p>
    <w:p w14:paraId="258E38EE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setInterval(updateValues, 10000, "temperature");</w:t>
      </w:r>
    </w:p>
    <w:p w14:paraId="5C2ADA3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setInterval(updateValues, 10000, "wheel_speed");</w:t>
      </w:r>
    </w:p>
    <w:p w14:paraId="7301CB4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setInterval(updateValues, 10000, "fuel_flow");</w:t>
      </w:r>
    </w:p>
    <w:p w14:paraId="26DFC96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setInterval(updateValues, 10000, "coolant_temperature");</w:t>
      </w:r>
    </w:p>
    <w:p w14:paraId="723DEB80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</w:p>
    <w:p w14:paraId="4C80761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setInterval(updateValues, 10000, "rssi");</w:t>
      </w:r>
    </w:p>
    <w:p w14:paraId="773F8CC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setInterval(updateValues, 10000, "timestamp");</w:t>
      </w:r>
    </w:p>
    <w:p w14:paraId="5C0967A4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</w:t>
      </w:r>
    </w:p>
    <w:p w14:paraId="6FD9F064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function updateValues(value) {</w:t>
      </w:r>
    </w:p>
    <w:p w14:paraId="16E8292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var xhttp = new XMLHttpRequest();</w:t>
      </w:r>
    </w:p>
    <w:p w14:paraId="637FD50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xhttp.onreadystatechange = function() {</w:t>
      </w:r>
    </w:p>
    <w:p w14:paraId="3A1D0E51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if (this.readyState == 4 &amp;&amp; this.status == 200) {</w:t>
      </w:r>
    </w:p>
    <w:p w14:paraId="07BB14EB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    document.getElementById(value).innerHTML = this.responseText;</w:t>
      </w:r>
    </w:p>
    <w:p w14:paraId="2F1E268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lastRenderedPageBreak/>
        <w:t xml:space="preserve">    }</w:t>
      </w:r>
    </w:p>
    <w:p w14:paraId="32B8FADC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};</w:t>
      </w:r>
    </w:p>
    <w:p w14:paraId="7D7CA063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xhttp.open("GET", "/" + value, true);</w:t>
      </w:r>
    </w:p>
    <w:p w14:paraId="3121E755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 xml:space="preserve">  xhttp.send();</w:t>
      </w:r>
    </w:p>
    <w:p w14:paraId="7CB47AF9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}</w:t>
      </w:r>
    </w:p>
    <w:p w14:paraId="32DE8D28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&lt;/script&gt;</w:t>
      </w:r>
    </w:p>
    <w:p w14:paraId="1EDA042F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&lt;/body&gt;</w:t>
      </w:r>
    </w:p>
    <w:p w14:paraId="2CDF51F2" w14:textId="77777777" w:rsidR="00066894" w:rsidRPr="00DE3700" w:rsidRDefault="00066894" w:rsidP="00066894">
      <w:pPr>
        <w:spacing w:line="256" w:lineRule="auto"/>
        <w:rPr>
          <w:rFonts w:eastAsia="Arial" w:cs="Arial"/>
          <w:sz w:val="24"/>
          <w:szCs w:val="24"/>
          <w:lang w:val="en-US"/>
        </w:rPr>
      </w:pPr>
      <w:r w:rsidRPr="00DE3700">
        <w:rPr>
          <w:rFonts w:eastAsia="Arial" w:cs="Arial"/>
          <w:sz w:val="24"/>
          <w:szCs w:val="24"/>
          <w:lang w:val="en-US"/>
        </w:rPr>
        <w:t>&lt;/html&gt;</w:t>
      </w:r>
    </w:p>
    <w:p w14:paraId="66745C0F" w14:textId="77777777" w:rsidR="0057530C" w:rsidRDefault="0057530C"/>
    <w:sectPr w:rsidR="005753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sTS2MDUzMTSyNDNR0lEKTi0uzszPAykwrAUAnMjGliwAAAA="/>
  </w:docVars>
  <w:rsids>
    <w:rsidRoot w:val="00066894"/>
    <w:rsid w:val="00066894"/>
    <w:rsid w:val="0057530C"/>
    <w:rsid w:val="00F51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FFB6C"/>
  <w15:chartTrackingRefBased/>
  <w15:docId w15:val="{4A95F967-5667-4FA2-AB92-CABE466F3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6894"/>
    <w:rPr>
      <w:rFonts w:ascii="Arial" w:hAnsi="Ari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6894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66894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66894"/>
    <w:rPr>
      <w:rFonts w:ascii="Arial" w:eastAsiaTheme="majorEastAsia" w:hAnsi="Arial" w:cstheme="majorBidi"/>
      <w:color w:val="2F5496" w:themeColor="accent1" w:themeShade="B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66894"/>
    <w:rPr>
      <w:rFonts w:ascii="Arial" w:eastAsiaTheme="majorEastAsia" w:hAnsi="Arial" w:cstheme="majorBidi"/>
      <w:color w:val="1F3763" w:themeColor="accent1" w:themeShade="7F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1640</Words>
  <Characters>9350</Characters>
  <Application>Microsoft Office Word</Application>
  <DocSecurity>0</DocSecurity>
  <Lines>77</Lines>
  <Paragraphs>21</Paragraphs>
  <ScaleCrop>false</ScaleCrop>
  <Company/>
  <LinksUpToDate>false</LinksUpToDate>
  <CharactersWithSpaces>10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vind Santhosh Kumar</dc:creator>
  <cp:keywords/>
  <dc:description/>
  <cp:lastModifiedBy>Aravind Santhosh Kumar</cp:lastModifiedBy>
  <cp:revision>1</cp:revision>
  <dcterms:created xsi:type="dcterms:W3CDTF">2021-07-15T19:03:00Z</dcterms:created>
  <dcterms:modified xsi:type="dcterms:W3CDTF">2021-07-15T19:03:00Z</dcterms:modified>
</cp:coreProperties>
</file>